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FDD82" w14:textId="77777777" w:rsidR="00385961" w:rsidRDefault="00385961" w:rsidP="00CD6415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C9064FD" w14:textId="5F5AE4FE" w:rsidR="00CD6415" w:rsidRPr="006F7CDA" w:rsidRDefault="00CD6415" w:rsidP="00CD6415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F7CDA">
        <w:rPr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5985497F" wp14:editId="600658B0">
            <wp:simplePos x="0" y="0"/>
            <wp:positionH relativeFrom="margin">
              <wp:posOffset>-247650</wp:posOffset>
            </wp:positionH>
            <wp:positionV relativeFrom="margin">
              <wp:posOffset>13335</wp:posOffset>
            </wp:positionV>
            <wp:extent cx="721809" cy="731520"/>
            <wp:effectExtent l="0" t="0" r="2540" b="0"/>
            <wp:wrapSquare wrapText="bothSides"/>
            <wp:docPr id="3" name="Picture 3" descr="aiub logo png এর চিত্র ফলাফ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iub logo png এর চিত্র ফলাফল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09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7CDA">
        <w:rPr>
          <w:rFonts w:ascii="Times New Roman" w:hAnsi="Times New Roman" w:cs="Times New Roman"/>
          <w:b/>
          <w:sz w:val="32"/>
          <w:szCs w:val="32"/>
        </w:rPr>
        <w:t>American International University-Bangladesh (AIUB)</w:t>
      </w:r>
    </w:p>
    <w:p w14:paraId="03937F89" w14:textId="3C7EB002" w:rsidR="00CD6415" w:rsidRPr="006F7CDA" w:rsidRDefault="00CD6415" w:rsidP="00CD6415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F7CDA">
        <w:rPr>
          <w:rFonts w:ascii="Times New Roman" w:hAnsi="Times New Roman" w:cs="Times New Roman"/>
          <w:b/>
          <w:sz w:val="28"/>
          <w:szCs w:val="28"/>
        </w:rPr>
        <w:t>Faculty of Engineering</w:t>
      </w:r>
    </w:p>
    <w:p w14:paraId="3B731200" w14:textId="77777777" w:rsidR="00FB48C3" w:rsidRPr="00AA46C7" w:rsidRDefault="00FB48C3" w:rsidP="00385961">
      <w:pPr>
        <w:spacing w:line="240" w:lineRule="auto"/>
        <w:rPr>
          <w:rFonts w:ascii="Times New Roman" w:hAnsi="Times New Roman" w:cs="Times New Roman"/>
          <w:b/>
          <w:sz w:val="10"/>
          <w:szCs w:val="10"/>
        </w:rPr>
      </w:pPr>
    </w:p>
    <w:tbl>
      <w:tblPr>
        <w:tblW w:w="10811" w:type="dxa"/>
        <w:jc w:val="center"/>
        <w:tblLayout w:type="fixed"/>
        <w:tblLook w:val="04A0" w:firstRow="1" w:lastRow="0" w:firstColumn="1" w:lastColumn="0" w:noHBand="0" w:noVBand="1"/>
      </w:tblPr>
      <w:tblGrid>
        <w:gridCol w:w="2463"/>
        <w:gridCol w:w="4910"/>
        <w:gridCol w:w="1765"/>
        <w:gridCol w:w="1673"/>
      </w:tblGrid>
      <w:tr w:rsidR="00385961" w:rsidRPr="00BB6E62" w14:paraId="3B895F9E" w14:textId="77777777" w:rsidTr="00B8485F">
        <w:trPr>
          <w:trHeight w:val="678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95F4C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Course Name:</w:t>
            </w:r>
          </w:p>
        </w:tc>
        <w:tc>
          <w:tcPr>
            <w:tcW w:w="4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9CFE2" w14:textId="77777777" w:rsidR="00FB48C3" w:rsidRPr="0047260B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47260B">
              <w:rPr>
                <w:rFonts w:ascii="Times New Roman" w:eastAsia="MS Mincho" w:hAnsi="Times New Roman" w:cs="Times New Roman"/>
                <w:sz w:val="20"/>
                <w:szCs w:val="20"/>
              </w:rPr>
              <w:t>COMPUTER AIDED DESIGN AND DRAFTING</w:t>
            </w: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F2D0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Course Code: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7C3A5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 w:rsidRPr="0047260B">
              <w:rPr>
                <w:rFonts w:ascii="Times New Roman" w:eastAsia="MS Mincho" w:hAnsi="Times New Roman" w:cs="Times New Roman"/>
                <w:szCs w:val="32"/>
              </w:rPr>
              <w:t>BAE 2101</w:t>
            </w:r>
          </w:p>
        </w:tc>
      </w:tr>
      <w:tr w:rsidR="00385961" w:rsidRPr="00BB6E62" w14:paraId="1E6C9EF9" w14:textId="77777777" w:rsidTr="00385961">
        <w:trPr>
          <w:trHeight w:val="345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5FF9A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Semester:</w:t>
            </w:r>
          </w:p>
        </w:tc>
        <w:tc>
          <w:tcPr>
            <w:tcW w:w="4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B6A32" w14:textId="0465C79C" w:rsidR="00FB48C3" w:rsidRPr="00BB6E62" w:rsidRDefault="0014531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>
              <w:rPr>
                <w:rFonts w:ascii="Times New Roman" w:eastAsia="MS Mincho" w:hAnsi="Times New Roman" w:cs="Times New Roman"/>
                <w:szCs w:val="32"/>
              </w:rPr>
              <w:t>Fall 2020-21</w:t>
            </w: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E34B" w14:textId="1D49534D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Sec</w:t>
            </w:r>
            <w:r w:rsidR="00DB3E42">
              <w:rPr>
                <w:rFonts w:ascii="Times New Roman" w:eastAsia="MS Mincho" w:hAnsi="Times New Roman" w:cs="Times New Roman"/>
                <w:b/>
                <w:szCs w:val="32"/>
              </w:rPr>
              <w:t>tion</w:t>
            </w: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:</w:t>
            </w:r>
            <w:r>
              <w:rPr>
                <w:rFonts w:ascii="Times New Roman" w:eastAsia="MS Mincho" w:hAnsi="Times New Roman" w:cs="Times New Roman"/>
                <w:b/>
                <w:szCs w:val="32"/>
              </w:rPr>
              <w:t xml:space="preserve"> 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D9A13" w14:textId="7CD22483" w:rsidR="00FB48C3" w:rsidRPr="00DB3E42" w:rsidRDefault="0014531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>
              <w:rPr>
                <w:rFonts w:ascii="Times New Roman" w:eastAsia="MS Mincho" w:hAnsi="Times New Roman" w:cs="Times New Roman"/>
                <w:szCs w:val="32"/>
              </w:rPr>
              <w:t>S</w:t>
            </w:r>
          </w:p>
        </w:tc>
      </w:tr>
      <w:tr w:rsidR="00385961" w:rsidRPr="0047260B" w14:paraId="414DE11C" w14:textId="77777777" w:rsidTr="00385961">
        <w:trPr>
          <w:trHeight w:val="345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B88A7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Faculty:</w:t>
            </w:r>
          </w:p>
        </w:tc>
        <w:tc>
          <w:tcPr>
            <w:tcW w:w="4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65278" w14:textId="3E3F2AA9" w:rsidR="00FB48C3" w:rsidRPr="00A31199" w:rsidRDefault="00B8485F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  <w:vertAlign w:val="subscript"/>
              </w:rPr>
            </w:pPr>
            <w:r>
              <w:rPr>
                <w:rFonts w:ascii="Times New Roman" w:eastAsia="MS Mincho" w:hAnsi="Times New Roman" w:cs="Times New Roman"/>
                <w:szCs w:val="32"/>
              </w:rPr>
              <w:t>Md Rabiul Islam</w:t>
            </w: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6C3B4" w14:textId="77692E5B" w:rsidR="00FB48C3" w:rsidRPr="00BB6E62" w:rsidRDefault="00B8485F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>
              <w:rPr>
                <w:rFonts w:ascii="Times New Roman" w:eastAsia="MS Mincho" w:hAnsi="Times New Roman" w:cs="Times New Roman"/>
                <w:b/>
                <w:szCs w:val="32"/>
              </w:rPr>
              <w:t>Performance</w:t>
            </w:r>
            <w:r w:rsidR="00FB48C3" w:rsidRPr="00BB6E62">
              <w:rPr>
                <w:rFonts w:ascii="Times New Roman" w:eastAsia="MS Mincho" w:hAnsi="Times New Roman" w:cs="Times New Roman"/>
                <w:b/>
                <w:szCs w:val="32"/>
              </w:rPr>
              <w:t>: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E7866" w14:textId="4740277C" w:rsidR="00FB48C3" w:rsidRPr="00DB3E42" w:rsidRDefault="00B8485F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>
              <w:rPr>
                <w:rFonts w:ascii="Times New Roman" w:eastAsia="MS Mincho" w:hAnsi="Times New Roman" w:cs="Times New Roman"/>
                <w:szCs w:val="32"/>
              </w:rPr>
              <w:t>MID</w:t>
            </w:r>
          </w:p>
        </w:tc>
      </w:tr>
      <w:tr w:rsidR="00FB48C3" w:rsidRPr="00BB6E62" w14:paraId="741DAE89" w14:textId="77777777" w:rsidTr="00385961">
        <w:trPr>
          <w:trHeight w:val="345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BE85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Assignment Name:</w:t>
            </w:r>
          </w:p>
        </w:tc>
        <w:tc>
          <w:tcPr>
            <w:tcW w:w="8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6DBDF" w14:textId="0940DDCE" w:rsidR="00FB48C3" w:rsidRPr="00BB6E62" w:rsidRDefault="004B3294" w:rsidP="00F602E6">
            <w:pPr>
              <w:spacing w:after="0" w:line="240" w:lineRule="auto"/>
              <w:rPr>
                <w:rFonts w:ascii="Times New Roman" w:eastAsia="MS Mincho" w:hAnsi="Times New Roman" w:cs="Times New Roman"/>
                <w:b/>
                <w:bCs/>
                <w:szCs w:val="32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szCs w:val="32"/>
              </w:rPr>
              <w:t>Performance</w:t>
            </w:r>
          </w:p>
        </w:tc>
      </w:tr>
      <w:tr w:rsidR="00FB48C3" w:rsidRPr="00BB6E62" w14:paraId="527EA9E1" w14:textId="77777777" w:rsidTr="00385961">
        <w:trPr>
          <w:trHeight w:val="406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A446" w14:textId="77777777" w:rsidR="00FB48C3" w:rsidRPr="00BB6E62" w:rsidRDefault="00FB48C3" w:rsidP="00F602E6">
            <w:pPr>
              <w:spacing w:after="0" w:line="240" w:lineRule="auto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Submission Date:</w:t>
            </w:r>
          </w:p>
        </w:tc>
        <w:tc>
          <w:tcPr>
            <w:tcW w:w="8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3D77D" w14:textId="19E097AC" w:rsidR="00FB48C3" w:rsidRPr="00BB6E62" w:rsidRDefault="00515316" w:rsidP="00F602E6">
            <w:pPr>
              <w:spacing w:after="0" w:line="240" w:lineRule="auto"/>
              <w:rPr>
                <w:rFonts w:ascii="Times New Roman" w:eastAsia="MS Mincho" w:hAnsi="Times New Roman" w:cs="Times New Roman"/>
                <w:b/>
                <w:szCs w:val="32"/>
              </w:rPr>
            </w:pPr>
            <w:r>
              <w:rPr>
                <w:rFonts w:ascii="Times New Roman" w:eastAsia="MS Mincho" w:hAnsi="Times New Roman" w:cs="Times New Roman"/>
                <w:b/>
                <w:color w:val="FF0000"/>
                <w:szCs w:val="32"/>
              </w:rPr>
              <w:t>5/11/2020</w:t>
            </w:r>
          </w:p>
        </w:tc>
      </w:tr>
    </w:tbl>
    <w:p w14:paraId="0FBF654F" w14:textId="0BF35164" w:rsidR="00B8485F" w:rsidRDefault="00B8485F" w:rsidP="00B8485F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86232D" w14:textId="3BACEE49" w:rsidR="00B8485F" w:rsidRDefault="00B8485F" w:rsidP="00B8485F">
      <w:pPr>
        <w:pStyle w:val="NoSpacing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485F">
        <w:rPr>
          <w:rFonts w:ascii="Times New Roman" w:hAnsi="Times New Roman" w:cs="Times New Roman"/>
          <w:b/>
          <w:bCs/>
          <w:sz w:val="24"/>
          <w:szCs w:val="24"/>
        </w:rPr>
        <w:t xml:space="preserve">Draw the </w:t>
      </w:r>
      <w:r w:rsidR="00515316">
        <w:rPr>
          <w:rFonts w:ascii="Times New Roman" w:hAnsi="Times New Roman" w:cs="Times New Roman"/>
          <w:b/>
          <w:bCs/>
          <w:sz w:val="24"/>
          <w:szCs w:val="24"/>
        </w:rPr>
        <w:t>circuit</w:t>
      </w:r>
      <w:r w:rsidR="0051531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43E3185" wp14:editId="4A2F0D3A">
            <wp:extent cx="6172200" cy="3331845"/>
            <wp:effectExtent l="0" t="0" r="0" b="1905"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schematic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485F">
        <w:rPr>
          <w:rFonts w:ascii="Times New Roman" w:hAnsi="Times New Roman" w:cs="Times New Roman"/>
          <w:b/>
          <w:bCs/>
          <w:sz w:val="24"/>
          <w:szCs w:val="24"/>
        </w:rPr>
        <w:t xml:space="preserve"> in AutoCAD</w:t>
      </w:r>
    </w:p>
    <w:p w14:paraId="309902B8" w14:textId="02013A5E" w:rsidR="004B3294" w:rsidRDefault="004B3294" w:rsidP="004B3294">
      <w:pPr>
        <w:pStyle w:val="NoSpacing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8B72BA" w14:textId="77777777" w:rsidR="004B3294" w:rsidRDefault="004B3294" w:rsidP="004B3294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D8DE20" w14:textId="77777777" w:rsidR="004B3294" w:rsidRDefault="004B3294" w:rsidP="004B3294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DCE028" w14:textId="58275615" w:rsidR="00145313" w:rsidRDefault="00145313" w:rsidP="004B3294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42E628B2" w14:textId="12B41F37" w:rsidR="004B3294" w:rsidRPr="004B3294" w:rsidRDefault="004B3294" w:rsidP="004B3294"/>
    <w:p w14:paraId="231E3FB3" w14:textId="5A7E6AC7" w:rsidR="004B3294" w:rsidRPr="004B3294" w:rsidRDefault="004B3294" w:rsidP="004B3294"/>
    <w:p w14:paraId="3ED32956" w14:textId="45E5A84D" w:rsidR="004B3294" w:rsidRPr="004B3294" w:rsidRDefault="004B3294" w:rsidP="004B3294"/>
    <w:p w14:paraId="16766692" w14:textId="5749A549" w:rsidR="004B3294" w:rsidRPr="004B3294" w:rsidRDefault="004B3294" w:rsidP="004B3294"/>
    <w:p w14:paraId="3F56CED7" w14:textId="0049E879" w:rsidR="004B3294" w:rsidRPr="004B3294" w:rsidRDefault="004B3294" w:rsidP="004B3294"/>
    <w:p w14:paraId="2E681FAF" w14:textId="6B94391E" w:rsidR="004B3294" w:rsidRPr="004B3294" w:rsidRDefault="004B3294" w:rsidP="004B3294"/>
    <w:p w14:paraId="30601322" w14:textId="70CAD418" w:rsidR="004B3294" w:rsidRPr="004B3294" w:rsidRDefault="004B3294" w:rsidP="004B3294"/>
    <w:p w14:paraId="30378745" w14:textId="2B9A6826" w:rsidR="004B3294" w:rsidRDefault="004B3294" w:rsidP="004B3294"/>
    <w:p w14:paraId="5D9A53A4" w14:textId="0487B29E" w:rsidR="004B3294" w:rsidRDefault="004B3294" w:rsidP="004B3294"/>
    <w:p w14:paraId="64DC0A6C" w14:textId="6888C5D2" w:rsidR="004B3294" w:rsidRDefault="004B3294" w:rsidP="004B3294"/>
    <w:p w14:paraId="1C7C440D" w14:textId="664B6762" w:rsidR="004B3294" w:rsidRDefault="004B3294" w:rsidP="00515316"/>
    <w:p w14:paraId="75CA116F" w14:textId="640BD2AC" w:rsidR="004B3294" w:rsidRDefault="004B3294" w:rsidP="004B3294">
      <w:pPr>
        <w:jc w:val="right"/>
      </w:pPr>
    </w:p>
    <w:p w14:paraId="349DFA5C" w14:textId="77777777" w:rsidR="004B3294" w:rsidRPr="004B3294" w:rsidRDefault="004B3294" w:rsidP="004B3294">
      <w:pPr>
        <w:jc w:val="right"/>
      </w:pPr>
    </w:p>
    <w:p w14:paraId="2DA9A45F" w14:textId="781E5119" w:rsidR="004B3294" w:rsidRDefault="004B3294" w:rsidP="004B3294">
      <w:pPr>
        <w:pStyle w:val="NoSpacing"/>
        <w:spacing w:line="276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AD1730A" w14:textId="77777777" w:rsidR="004B3294" w:rsidRPr="00B8485F" w:rsidRDefault="004B3294" w:rsidP="004B3294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D54B63B" w14:textId="65DFEC0B" w:rsidR="00B8485F" w:rsidRDefault="00B8485F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6F5084" w14:textId="30FC4330" w:rsidR="00B8485F" w:rsidRPr="00352C49" w:rsidRDefault="00B8485F" w:rsidP="00B8485F">
      <w:pPr>
        <w:pStyle w:val="NoSpacing"/>
        <w:spacing w:line="276" w:lineRule="auto"/>
        <w:ind w:left="720"/>
        <w:rPr>
          <w:rFonts w:ascii="Times New Roman" w:hAnsi="Times New Roman" w:cs="Times New Roman"/>
          <w:sz w:val="24"/>
          <w:szCs w:val="24"/>
        </w:rPr>
      </w:pPr>
    </w:p>
    <w:sectPr w:rsidR="00B8485F" w:rsidRPr="00352C49" w:rsidSect="004F2E1E">
      <w:type w:val="continuous"/>
      <w:pgSz w:w="12240" w:h="15840"/>
      <w:pgMar w:top="360" w:right="1080" w:bottom="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523C69" w14:textId="77777777" w:rsidR="005D6F89" w:rsidRDefault="005D6F89" w:rsidP="001E149C">
      <w:pPr>
        <w:spacing w:after="0" w:line="240" w:lineRule="auto"/>
      </w:pPr>
      <w:r>
        <w:separator/>
      </w:r>
    </w:p>
  </w:endnote>
  <w:endnote w:type="continuationSeparator" w:id="0">
    <w:p w14:paraId="3AE8C2C6" w14:textId="77777777" w:rsidR="005D6F89" w:rsidRDefault="005D6F89" w:rsidP="001E14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0D8FB4" w14:textId="77777777" w:rsidR="005D6F89" w:rsidRDefault="005D6F89" w:rsidP="001E149C">
      <w:pPr>
        <w:spacing w:after="0" w:line="240" w:lineRule="auto"/>
      </w:pPr>
      <w:r>
        <w:separator/>
      </w:r>
    </w:p>
  </w:footnote>
  <w:footnote w:type="continuationSeparator" w:id="0">
    <w:p w14:paraId="051539C5" w14:textId="77777777" w:rsidR="005D6F89" w:rsidRDefault="005D6F89" w:rsidP="001E14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23951"/>
    <w:multiLevelType w:val="hybridMultilevel"/>
    <w:tmpl w:val="40020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C1A"/>
    <w:multiLevelType w:val="hybridMultilevel"/>
    <w:tmpl w:val="103873B4"/>
    <w:lvl w:ilvl="0" w:tplc="42484EE8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D38B5"/>
    <w:multiLevelType w:val="hybridMultilevel"/>
    <w:tmpl w:val="7AEA08D8"/>
    <w:lvl w:ilvl="0" w:tplc="43FA3FAE">
      <w:start w:val="3"/>
      <w:numFmt w:val="decimal"/>
      <w:lvlText w:val="%1"/>
      <w:lvlJc w:val="left"/>
      <w:pPr>
        <w:ind w:left="9360" w:hanging="360"/>
      </w:pPr>
      <w:rPr>
        <w:rFonts w:hint="default"/>
        <w:b/>
        <w:color w:val="00B05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3" w15:restartNumberingAfterBreak="0">
    <w:nsid w:val="0E6C7A18"/>
    <w:multiLevelType w:val="hybridMultilevel"/>
    <w:tmpl w:val="9F10D440"/>
    <w:lvl w:ilvl="0" w:tplc="849006A0">
      <w:start w:val="3"/>
      <w:numFmt w:val="decimal"/>
      <w:lvlText w:val="%1"/>
      <w:lvlJc w:val="left"/>
      <w:pPr>
        <w:ind w:left="9360" w:hanging="360"/>
      </w:pPr>
      <w:rPr>
        <w:rFonts w:hint="default"/>
        <w:b/>
        <w:color w:val="00B05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4" w15:restartNumberingAfterBreak="0">
    <w:nsid w:val="253D3D86"/>
    <w:multiLevelType w:val="hybridMultilevel"/>
    <w:tmpl w:val="12661B9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583865"/>
    <w:multiLevelType w:val="hybridMultilevel"/>
    <w:tmpl w:val="602609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0D6C6F"/>
    <w:multiLevelType w:val="hybridMultilevel"/>
    <w:tmpl w:val="EA9AB9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2542A8"/>
    <w:multiLevelType w:val="hybridMultilevel"/>
    <w:tmpl w:val="C50A9146"/>
    <w:lvl w:ilvl="0" w:tplc="F258C486">
      <w:start w:val="1"/>
      <w:numFmt w:val="lowerRoman"/>
      <w:lvlText w:val="%1)"/>
      <w:lvlJc w:val="left"/>
      <w:pPr>
        <w:ind w:left="1080" w:hanging="720"/>
      </w:pPr>
      <w:rPr>
        <w:rFonts w:hint="default"/>
        <w:b/>
        <w:sz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E443F5"/>
    <w:multiLevelType w:val="hybridMultilevel"/>
    <w:tmpl w:val="522494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7"/>
  </w:num>
  <w:num w:numId="5">
    <w:abstractNumId w:val="2"/>
  </w:num>
  <w:num w:numId="6">
    <w:abstractNumId w:val="3"/>
  </w:num>
  <w:num w:numId="7">
    <w:abstractNumId w:val="6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jQEUubmJsYGlko6SsGpxcWZ+XkgBYZmtQC7KVTqLQAAAA=="/>
  </w:docVars>
  <w:rsids>
    <w:rsidRoot w:val="00B803D3"/>
    <w:rsid w:val="00000789"/>
    <w:rsid w:val="00001973"/>
    <w:rsid w:val="00005684"/>
    <w:rsid w:val="00006CC2"/>
    <w:rsid w:val="000201F1"/>
    <w:rsid w:val="0002514F"/>
    <w:rsid w:val="00035490"/>
    <w:rsid w:val="00041714"/>
    <w:rsid w:val="00043999"/>
    <w:rsid w:val="00056ED4"/>
    <w:rsid w:val="000806B2"/>
    <w:rsid w:val="00080CE6"/>
    <w:rsid w:val="00086C7D"/>
    <w:rsid w:val="000A0577"/>
    <w:rsid w:val="000A4095"/>
    <w:rsid w:val="000A7EA7"/>
    <w:rsid w:val="000B1499"/>
    <w:rsid w:val="000F5B4D"/>
    <w:rsid w:val="00104BCE"/>
    <w:rsid w:val="00114FA8"/>
    <w:rsid w:val="001209B9"/>
    <w:rsid w:val="00136D29"/>
    <w:rsid w:val="0014144D"/>
    <w:rsid w:val="00145313"/>
    <w:rsid w:val="00160198"/>
    <w:rsid w:val="0018219D"/>
    <w:rsid w:val="00196F55"/>
    <w:rsid w:val="001A34C8"/>
    <w:rsid w:val="001A7E66"/>
    <w:rsid w:val="001B70A2"/>
    <w:rsid w:val="001B7429"/>
    <w:rsid w:val="001E149C"/>
    <w:rsid w:val="001E2DE1"/>
    <w:rsid w:val="001E49D3"/>
    <w:rsid w:val="001F0723"/>
    <w:rsid w:val="00203D30"/>
    <w:rsid w:val="00213F67"/>
    <w:rsid w:val="00216F47"/>
    <w:rsid w:val="0022225C"/>
    <w:rsid w:val="00227AB1"/>
    <w:rsid w:val="00241390"/>
    <w:rsid w:val="00241CB9"/>
    <w:rsid w:val="0026429D"/>
    <w:rsid w:val="002A032E"/>
    <w:rsid w:val="002A087E"/>
    <w:rsid w:val="002B1561"/>
    <w:rsid w:val="002B1D85"/>
    <w:rsid w:val="002B6C7D"/>
    <w:rsid w:val="002C1226"/>
    <w:rsid w:val="002D3B02"/>
    <w:rsid w:val="002E0309"/>
    <w:rsid w:val="00303BFD"/>
    <w:rsid w:val="00313763"/>
    <w:rsid w:val="00343367"/>
    <w:rsid w:val="00350140"/>
    <w:rsid w:val="00350C16"/>
    <w:rsid w:val="00352C49"/>
    <w:rsid w:val="003633D4"/>
    <w:rsid w:val="003700A0"/>
    <w:rsid w:val="0037694C"/>
    <w:rsid w:val="00385961"/>
    <w:rsid w:val="00386574"/>
    <w:rsid w:val="00386935"/>
    <w:rsid w:val="00392DE3"/>
    <w:rsid w:val="003B312F"/>
    <w:rsid w:val="003B5B0F"/>
    <w:rsid w:val="003D4289"/>
    <w:rsid w:val="003F004E"/>
    <w:rsid w:val="003F6374"/>
    <w:rsid w:val="0040563A"/>
    <w:rsid w:val="00405B9A"/>
    <w:rsid w:val="00415154"/>
    <w:rsid w:val="00434ADE"/>
    <w:rsid w:val="00437A03"/>
    <w:rsid w:val="0045117B"/>
    <w:rsid w:val="004535C4"/>
    <w:rsid w:val="004674FF"/>
    <w:rsid w:val="00471463"/>
    <w:rsid w:val="004760B8"/>
    <w:rsid w:val="004A64FE"/>
    <w:rsid w:val="004B0D43"/>
    <w:rsid w:val="004B3294"/>
    <w:rsid w:val="004B7D3D"/>
    <w:rsid w:val="004C7507"/>
    <w:rsid w:val="004C762E"/>
    <w:rsid w:val="004D3D31"/>
    <w:rsid w:val="004D3EAE"/>
    <w:rsid w:val="004D583B"/>
    <w:rsid w:val="004D7557"/>
    <w:rsid w:val="004E35F2"/>
    <w:rsid w:val="004E4B0A"/>
    <w:rsid w:val="004E7AC7"/>
    <w:rsid w:val="004F2E1E"/>
    <w:rsid w:val="004F3934"/>
    <w:rsid w:val="005013F5"/>
    <w:rsid w:val="00511049"/>
    <w:rsid w:val="00515316"/>
    <w:rsid w:val="00515692"/>
    <w:rsid w:val="00532829"/>
    <w:rsid w:val="005437C0"/>
    <w:rsid w:val="00544B6C"/>
    <w:rsid w:val="00545CBB"/>
    <w:rsid w:val="00556692"/>
    <w:rsid w:val="00573F96"/>
    <w:rsid w:val="00577207"/>
    <w:rsid w:val="00581E81"/>
    <w:rsid w:val="00585D4E"/>
    <w:rsid w:val="00593C7E"/>
    <w:rsid w:val="0059475C"/>
    <w:rsid w:val="005A0CA4"/>
    <w:rsid w:val="005A1E1E"/>
    <w:rsid w:val="005A6723"/>
    <w:rsid w:val="005C3219"/>
    <w:rsid w:val="005D6F89"/>
    <w:rsid w:val="005E3837"/>
    <w:rsid w:val="005E3B61"/>
    <w:rsid w:val="005E6584"/>
    <w:rsid w:val="005F1054"/>
    <w:rsid w:val="005F3E0F"/>
    <w:rsid w:val="00601FA8"/>
    <w:rsid w:val="00605BD9"/>
    <w:rsid w:val="00606370"/>
    <w:rsid w:val="00613F3F"/>
    <w:rsid w:val="006174E7"/>
    <w:rsid w:val="0062479D"/>
    <w:rsid w:val="00647CBF"/>
    <w:rsid w:val="00651B98"/>
    <w:rsid w:val="006555CD"/>
    <w:rsid w:val="00677DC7"/>
    <w:rsid w:val="00681B99"/>
    <w:rsid w:val="0068266E"/>
    <w:rsid w:val="00682A22"/>
    <w:rsid w:val="00684B47"/>
    <w:rsid w:val="006A26F1"/>
    <w:rsid w:val="006B5843"/>
    <w:rsid w:val="006B5AFC"/>
    <w:rsid w:val="006C4EE0"/>
    <w:rsid w:val="006C7FC2"/>
    <w:rsid w:val="006D266F"/>
    <w:rsid w:val="006D452B"/>
    <w:rsid w:val="006F0DFD"/>
    <w:rsid w:val="006F7CDA"/>
    <w:rsid w:val="00700478"/>
    <w:rsid w:val="00700A0F"/>
    <w:rsid w:val="00715737"/>
    <w:rsid w:val="00723952"/>
    <w:rsid w:val="00727535"/>
    <w:rsid w:val="00727954"/>
    <w:rsid w:val="007626DE"/>
    <w:rsid w:val="0076284F"/>
    <w:rsid w:val="0078197E"/>
    <w:rsid w:val="0079267B"/>
    <w:rsid w:val="007A68DF"/>
    <w:rsid w:val="007B535C"/>
    <w:rsid w:val="007B5A44"/>
    <w:rsid w:val="007D0734"/>
    <w:rsid w:val="007E48EB"/>
    <w:rsid w:val="007E5A3E"/>
    <w:rsid w:val="007E79D8"/>
    <w:rsid w:val="007F4BE7"/>
    <w:rsid w:val="00804D4E"/>
    <w:rsid w:val="008056F5"/>
    <w:rsid w:val="00811CE0"/>
    <w:rsid w:val="00825DFC"/>
    <w:rsid w:val="00833315"/>
    <w:rsid w:val="00834868"/>
    <w:rsid w:val="00834FC1"/>
    <w:rsid w:val="00837988"/>
    <w:rsid w:val="00866BD9"/>
    <w:rsid w:val="00867BD8"/>
    <w:rsid w:val="00875F4F"/>
    <w:rsid w:val="008776EA"/>
    <w:rsid w:val="008877A0"/>
    <w:rsid w:val="00887F1D"/>
    <w:rsid w:val="00897149"/>
    <w:rsid w:val="008A334C"/>
    <w:rsid w:val="008A77C3"/>
    <w:rsid w:val="008B2999"/>
    <w:rsid w:val="008C5AAD"/>
    <w:rsid w:val="008D2E23"/>
    <w:rsid w:val="00901C15"/>
    <w:rsid w:val="009025BC"/>
    <w:rsid w:val="00906814"/>
    <w:rsid w:val="00912D34"/>
    <w:rsid w:val="009257A7"/>
    <w:rsid w:val="00934D0D"/>
    <w:rsid w:val="009401F6"/>
    <w:rsid w:val="009507F4"/>
    <w:rsid w:val="00962ED4"/>
    <w:rsid w:val="009661CA"/>
    <w:rsid w:val="009668D2"/>
    <w:rsid w:val="0097615F"/>
    <w:rsid w:val="00977A43"/>
    <w:rsid w:val="009A5695"/>
    <w:rsid w:val="009E4B7E"/>
    <w:rsid w:val="00A06900"/>
    <w:rsid w:val="00A10929"/>
    <w:rsid w:val="00A31199"/>
    <w:rsid w:val="00A336A0"/>
    <w:rsid w:val="00A60F5A"/>
    <w:rsid w:val="00A6197D"/>
    <w:rsid w:val="00A61C3F"/>
    <w:rsid w:val="00A7222A"/>
    <w:rsid w:val="00A757F1"/>
    <w:rsid w:val="00A82C9A"/>
    <w:rsid w:val="00A84996"/>
    <w:rsid w:val="00AA0F66"/>
    <w:rsid w:val="00AA46C7"/>
    <w:rsid w:val="00AB06EC"/>
    <w:rsid w:val="00AC38A2"/>
    <w:rsid w:val="00AC7C8D"/>
    <w:rsid w:val="00AD088A"/>
    <w:rsid w:val="00AE197D"/>
    <w:rsid w:val="00AE332F"/>
    <w:rsid w:val="00AE65C8"/>
    <w:rsid w:val="00B04878"/>
    <w:rsid w:val="00B07A9F"/>
    <w:rsid w:val="00B22325"/>
    <w:rsid w:val="00B22B62"/>
    <w:rsid w:val="00B26698"/>
    <w:rsid w:val="00B414FA"/>
    <w:rsid w:val="00B4191B"/>
    <w:rsid w:val="00B70AF9"/>
    <w:rsid w:val="00B77CA9"/>
    <w:rsid w:val="00B803D3"/>
    <w:rsid w:val="00B8478B"/>
    <w:rsid w:val="00B8485F"/>
    <w:rsid w:val="00B86262"/>
    <w:rsid w:val="00B872E8"/>
    <w:rsid w:val="00BC112E"/>
    <w:rsid w:val="00BE2B15"/>
    <w:rsid w:val="00BF100F"/>
    <w:rsid w:val="00C03CA4"/>
    <w:rsid w:val="00C04337"/>
    <w:rsid w:val="00C0724F"/>
    <w:rsid w:val="00C12B83"/>
    <w:rsid w:val="00C142BC"/>
    <w:rsid w:val="00C20B35"/>
    <w:rsid w:val="00C25110"/>
    <w:rsid w:val="00C27073"/>
    <w:rsid w:val="00C461A6"/>
    <w:rsid w:val="00C62CC6"/>
    <w:rsid w:val="00C65C34"/>
    <w:rsid w:val="00C70044"/>
    <w:rsid w:val="00C73BA0"/>
    <w:rsid w:val="00C74465"/>
    <w:rsid w:val="00C84CC0"/>
    <w:rsid w:val="00C94A20"/>
    <w:rsid w:val="00C962FD"/>
    <w:rsid w:val="00CA06FF"/>
    <w:rsid w:val="00CA3384"/>
    <w:rsid w:val="00CB1387"/>
    <w:rsid w:val="00CB191F"/>
    <w:rsid w:val="00CD2AAB"/>
    <w:rsid w:val="00CD6415"/>
    <w:rsid w:val="00CE4A2D"/>
    <w:rsid w:val="00CF2122"/>
    <w:rsid w:val="00CF3077"/>
    <w:rsid w:val="00D01AE5"/>
    <w:rsid w:val="00D0443B"/>
    <w:rsid w:val="00D05BE7"/>
    <w:rsid w:val="00D1684F"/>
    <w:rsid w:val="00D2050A"/>
    <w:rsid w:val="00D22FB7"/>
    <w:rsid w:val="00D360E4"/>
    <w:rsid w:val="00D519EC"/>
    <w:rsid w:val="00D55A07"/>
    <w:rsid w:val="00D61DF2"/>
    <w:rsid w:val="00D636B0"/>
    <w:rsid w:val="00D71869"/>
    <w:rsid w:val="00D737ED"/>
    <w:rsid w:val="00D75077"/>
    <w:rsid w:val="00D96A8C"/>
    <w:rsid w:val="00DA098F"/>
    <w:rsid w:val="00DB3E42"/>
    <w:rsid w:val="00DC5AF0"/>
    <w:rsid w:val="00DE4788"/>
    <w:rsid w:val="00E015E7"/>
    <w:rsid w:val="00E0478D"/>
    <w:rsid w:val="00E0504A"/>
    <w:rsid w:val="00E32B5F"/>
    <w:rsid w:val="00E37A60"/>
    <w:rsid w:val="00E43396"/>
    <w:rsid w:val="00E47BB9"/>
    <w:rsid w:val="00E735BE"/>
    <w:rsid w:val="00EA5E29"/>
    <w:rsid w:val="00EB2CD4"/>
    <w:rsid w:val="00EC566B"/>
    <w:rsid w:val="00ED7530"/>
    <w:rsid w:val="00EE08C1"/>
    <w:rsid w:val="00F007A2"/>
    <w:rsid w:val="00F015DC"/>
    <w:rsid w:val="00F12788"/>
    <w:rsid w:val="00F1543C"/>
    <w:rsid w:val="00F355D2"/>
    <w:rsid w:val="00F37258"/>
    <w:rsid w:val="00F41A6E"/>
    <w:rsid w:val="00F46C86"/>
    <w:rsid w:val="00F47D93"/>
    <w:rsid w:val="00F56CA1"/>
    <w:rsid w:val="00F7264D"/>
    <w:rsid w:val="00F8304F"/>
    <w:rsid w:val="00F83592"/>
    <w:rsid w:val="00F86D9D"/>
    <w:rsid w:val="00F95793"/>
    <w:rsid w:val="00FA115E"/>
    <w:rsid w:val="00FB448B"/>
    <w:rsid w:val="00FB48C3"/>
    <w:rsid w:val="00FB4CD8"/>
    <w:rsid w:val="00FD30C2"/>
    <w:rsid w:val="00FF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17FD175"/>
  <w15:chartTrackingRefBased/>
  <w15:docId w15:val="{954A206A-55E4-49BF-92D3-9A43ED0C9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3331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C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49C"/>
  </w:style>
  <w:style w:type="paragraph" w:styleId="Footer">
    <w:name w:val="footer"/>
    <w:basedOn w:val="Normal"/>
    <w:link w:val="FooterChar"/>
    <w:uiPriority w:val="99"/>
    <w:unhideWhenUsed/>
    <w:rsid w:val="001E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49C"/>
  </w:style>
  <w:style w:type="paragraph" w:styleId="NoSpacing">
    <w:name w:val="No Spacing"/>
    <w:uiPriority w:val="1"/>
    <w:qFormat/>
    <w:rsid w:val="00B414F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056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5684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5A67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33315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1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6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0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1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4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5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ED846408FCD4F9D748808C9824AC8" ma:contentTypeVersion="3" ma:contentTypeDescription="Create a new document." ma:contentTypeScope="" ma:versionID="d50d68b32d5152cf68de54a1ce8c57c7">
  <xsd:schema xmlns:xsd="http://www.w3.org/2001/XMLSchema" xmlns:xs="http://www.w3.org/2001/XMLSchema" xmlns:p="http://schemas.microsoft.com/office/2006/metadata/properties" xmlns:ns2="9e95f5f6-a1ea-4636-8b56-1d609d95f447" targetNamespace="http://schemas.microsoft.com/office/2006/metadata/properties" ma:root="true" ma:fieldsID="071756c76f9957ccf5717777c413771d" ns2:_="">
    <xsd:import namespace="9e95f5f6-a1ea-4636-8b56-1d609d95f44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5f5f6-a1ea-4636-8b56-1d609d95f44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e95f5f6-a1ea-4636-8b56-1d609d95f447" xsi:nil="true"/>
  </documentManagement>
</p:properties>
</file>

<file path=customXml/itemProps1.xml><?xml version="1.0" encoding="utf-8"?>
<ds:datastoreItem xmlns:ds="http://schemas.openxmlformats.org/officeDocument/2006/customXml" ds:itemID="{D322F895-6676-41D9-A93C-EAB5C8F915AA}"/>
</file>

<file path=customXml/itemProps2.xml><?xml version="1.0" encoding="utf-8"?>
<ds:datastoreItem xmlns:ds="http://schemas.openxmlformats.org/officeDocument/2006/customXml" ds:itemID="{CB1CF5D8-6796-4A22-97C4-DAE61A13A9A7}"/>
</file>

<file path=customXml/itemProps3.xml><?xml version="1.0" encoding="utf-8"?>
<ds:datastoreItem xmlns:ds="http://schemas.openxmlformats.org/officeDocument/2006/customXml" ds:itemID="{58189BBA-2C93-43E4-BD25-D7CF15F56EC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Md. Rabiul Islam</cp:lastModifiedBy>
  <cp:revision>16</cp:revision>
  <cp:lastPrinted>2020-04-04T17:09:00Z</cp:lastPrinted>
  <dcterms:created xsi:type="dcterms:W3CDTF">2020-07-26T06:57:00Z</dcterms:created>
  <dcterms:modified xsi:type="dcterms:W3CDTF">2020-11-05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ED846408FCD4F9D748808C9824AC8</vt:lpwstr>
  </property>
</Properties>
</file>